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88F038" w14:textId="11CE6385" w:rsidR="00C96CE9" w:rsidRDefault="00C35757">
      <w:pPr>
        <w:pStyle w:val="Title"/>
      </w:pPr>
      <w:r>
        <w:t xml:space="preserve">Feedback for Project Number </w:t>
      </w:r>
      <w:r w:rsidR="009D5ED2">
        <w:t>18</w:t>
      </w:r>
    </w:p>
    <w:p w14:paraId="377450D0" w14:textId="77777777" w:rsidR="00C96CE9" w:rsidRDefault="00C35757">
      <w:pPr>
        <w:pStyle w:val="Heading2"/>
      </w:pPr>
      <w:bookmarkStart w:id="0" w:name="instructions"/>
      <w:bookmarkEnd w:id="0"/>
      <w:r>
        <w:t>Instructions</w:t>
      </w:r>
    </w:p>
    <w:p w14:paraId="044D0572" w14:textId="77777777" w:rsidR="00C96CE9" w:rsidRDefault="00C35757">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s Position Number column</w:t>
      </w:r>
      <w:r>
        <w:t xml:space="preserve"> in the program below (line 16). Remember this is to help them out so do not be mean, but also do not hold back. Be sure to highlight areas of success as equally as areas of failure. Use the template below the code to provide them this feedback. You can find the </w:t>
      </w:r>
      <w:hyperlink r:id="rId7">
        <w:r>
          <w:rPr>
            <w:rStyle w:val="Hyperlink"/>
          </w:rPr>
          <w:t>project links here</w:t>
        </w:r>
      </w:hyperlink>
    </w:p>
    <w:p w14:paraId="19D69DA4" w14:textId="77777777" w:rsidR="00C96CE9" w:rsidRDefault="00C35757">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itique_of_Project##.docx’. Once you are finished, e-mail me both documents (one document per critique) and I will upload them to the ‘Peer_Reviewed_Work’ folder so that your peers can view them. Do not e-mail me the .Rmd file. These reviews are due by </w:t>
      </w:r>
      <w:r>
        <w:rPr>
          <w:b/>
        </w:rPr>
        <w:t>Sunday, May 9th at 11:59pm CST</w:t>
      </w:r>
      <w:r>
        <w:t>. For ease you can use this markdown file to fill out your responses and knit which will produce a word document for you.</w:t>
      </w:r>
    </w:p>
    <w:p w14:paraId="596A4B08" w14:textId="77777777" w:rsidR="00C96CE9" w:rsidRDefault="00C35757">
      <w:pPr>
        <w:pStyle w:val="Heading2"/>
      </w:pPr>
      <w:bookmarkStart w:id="1" w:name="feedback-below"/>
      <w:bookmarkEnd w:id="1"/>
      <w:r>
        <w:t>Feedback Below</w:t>
      </w:r>
    </w:p>
    <w:p w14:paraId="5DCD636C" w14:textId="6B9981AC" w:rsidR="00C96CE9" w:rsidRDefault="00C35757">
      <w:pPr>
        <w:pStyle w:val="FirstParagraph"/>
        <w:rPr>
          <w:b/>
        </w:rPr>
      </w:pPr>
      <w:r>
        <w:rPr>
          <w:b/>
        </w:rPr>
        <w:t>What did you first notice about this project?</w:t>
      </w:r>
    </w:p>
    <w:p w14:paraId="7B10A2C9" w14:textId="1324EDEC" w:rsidR="00DF1E5B" w:rsidRPr="00DF1E5B" w:rsidRDefault="00DF1E5B" w:rsidP="00DF1E5B">
      <w:pPr>
        <w:pStyle w:val="BodyText"/>
        <w:rPr>
          <w:color w:val="00B050"/>
        </w:rPr>
      </w:pPr>
      <w:r w:rsidRPr="00DF1E5B">
        <w:rPr>
          <w:color w:val="00B050"/>
        </w:rPr>
        <w:t>It is a Shiny</w:t>
      </w:r>
      <w:r>
        <w:rPr>
          <w:color w:val="00B050"/>
        </w:rPr>
        <w:t xml:space="preserve"> </w:t>
      </w:r>
      <w:r w:rsidRPr="00DF1E5B">
        <w:rPr>
          <w:color w:val="00B050"/>
        </w:rPr>
        <w:t xml:space="preserve">App project about Mortgage Delinquency Rates for different states. The layout is very clear and nice-looking. </w:t>
      </w:r>
    </w:p>
    <w:p w14:paraId="2B6C0731" w14:textId="744A5445" w:rsidR="00C96CE9" w:rsidRDefault="00C35757">
      <w:pPr>
        <w:pStyle w:val="BodyText"/>
        <w:rPr>
          <w:b/>
        </w:rPr>
      </w:pPr>
      <w:r>
        <w:rPr>
          <w:b/>
        </w:rPr>
        <w:t>What was this project’s main story?</w:t>
      </w:r>
    </w:p>
    <w:p w14:paraId="628FC576" w14:textId="5B31B78B" w:rsidR="00E16C9A" w:rsidRPr="00E16C9A" w:rsidRDefault="00E16C9A">
      <w:pPr>
        <w:pStyle w:val="BodyText"/>
        <w:rPr>
          <w:color w:val="00B050"/>
        </w:rPr>
      </w:pPr>
      <w:r w:rsidRPr="00E16C9A">
        <w:rPr>
          <w:color w:val="00B050"/>
        </w:rPr>
        <w:t xml:space="preserve">The project shows different mortgage delinquency rates across U.S. states, counties, and years. </w:t>
      </w:r>
    </w:p>
    <w:p w14:paraId="6A5CBE49" w14:textId="5CF46E32" w:rsidR="00C96CE9" w:rsidRDefault="00C35757">
      <w:pPr>
        <w:pStyle w:val="BodyText"/>
        <w:rPr>
          <w:b/>
        </w:rPr>
      </w:pPr>
      <w:r>
        <w:rPr>
          <w:b/>
        </w:rPr>
        <w:t>What were some areas of improvement?</w:t>
      </w:r>
    </w:p>
    <w:p w14:paraId="28345E0A" w14:textId="7AD6B343" w:rsidR="00DF1E5B" w:rsidRPr="00E16C9A" w:rsidRDefault="00DF1E5B">
      <w:pPr>
        <w:pStyle w:val="BodyText"/>
        <w:rPr>
          <w:bCs/>
          <w:color w:val="00B050"/>
        </w:rPr>
      </w:pPr>
      <w:r w:rsidRPr="00E16C9A">
        <w:rPr>
          <w:bCs/>
          <w:color w:val="00B050"/>
        </w:rPr>
        <w:t xml:space="preserve">One minor area of improvement could be to move the Year dropdown closer to the actual rate table rather than next to the visual (since changes in year do not reflect on the visual itself). Also, there is no space between the words within some state names (ex: NewHamshire), but that’s not a big issue. </w:t>
      </w:r>
    </w:p>
    <w:p w14:paraId="02FCEE69" w14:textId="2905B9F0" w:rsidR="00C96CE9" w:rsidRDefault="00C35757">
      <w:pPr>
        <w:pStyle w:val="BodyText"/>
        <w:rPr>
          <w:b/>
        </w:rPr>
      </w:pPr>
      <w:r>
        <w:rPr>
          <w:b/>
        </w:rPr>
        <w:t>What elements would you add to this project?</w:t>
      </w:r>
    </w:p>
    <w:p w14:paraId="5BBAEE7F" w14:textId="659D7B0C" w:rsidR="00E16C9A" w:rsidRPr="00E16C9A" w:rsidRDefault="00E16C9A">
      <w:pPr>
        <w:pStyle w:val="BodyText"/>
        <w:rPr>
          <w:bCs/>
          <w:color w:val="00B050"/>
        </w:rPr>
      </w:pPr>
      <w:r w:rsidRPr="00E16C9A">
        <w:rPr>
          <w:bCs/>
          <w:color w:val="00B050"/>
        </w:rPr>
        <w:t>Maybe a brief definition of what mortgage delinquency rates mean for people who are not familiar with the term (aka me).</w:t>
      </w:r>
      <w:r>
        <w:rPr>
          <w:bCs/>
          <w:color w:val="00B050"/>
        </w:rPr>
        <w:t xml:space="preserve"> That could also add more narrative to your story </w:t>
      </w:r>
      <w:r w:rsidRPr="00E16C9A">
        <w:rPr>
          <w:rFonts w:ascii="Segoe UI Emoji" w:eastAsia="Segoe UI Emoji" w:hAnsi="Segoe UI Emoji" w:cs="Segoe UI Emoji"/>
          <w:bCs/>
          <w:color w:val="00B050"/>
        </w:rPr>
        <w:t>😊</w:t>
      </w:r>
      <w:r>
        <w:rPr>
          <w:rFonts w:ascii="Segoe UI Emoji" w:eastAsia="Segoe UI Emoji" w:hAnsi="Segoe UI Emoji" w:cs="Segoe UI Emoji"/>
          <w:bCs/>
          <w:color w:val="00B050"/>
        </w:rPr>
        <w:t>.</w:t>
      </w:r>
    </w:p>
    <w:p w14:paraId="3C52D73C" w14:textId="347E5D1B" w:rsidR="00C96CE9" w:rsidRDefault="00C35757">
      <w:pPr>
        <w:pStyle w:val="BodyText"/>
        <w:rPr>
          <w:b/>
        </w:rPr>
      </w:pPr>
      <w:r>
        <w:rPr>
          <w:b/>
        </w:rPr>
        <w:t>What were some successful elements of this project?</w:t>
      </w:r>
    </w:p>
    <w:p w14:paraId="6EC6B191" w14:textId="0A3B2796" w:rsidR="00DF1E5B" w:rsidRPr="00E16C9A" w:rsidRDefault="00DF1E5B">
      <w:pPr>
        <w:pStyle w:val="BodyText"/>
        <w:rPr>
          <w:bCs/>
          <w:color w:val="00B050"/>
        </w:rPr>
      </w:pPr>
      <w:r w:rsidRPr="00E16C9A">
        <w:rPr>
          <w:bCs/>
          <w:color w:val="00B050"/>
        </w:rPr>
        <w:lastRenderedPageBreak/>
        <w:t xml:space="preserve">I like the various interactive options of the app. For example, you can choose to see the U.S. average rate on the visual to compare to the state rates. Within the state you can also choose to see county rates. I also love the overall look of the project – very professional! </w:t>
      </w:r>
    </w:p>
    <w:p w14:paraId="5117EF44" w14:textId="24E7EA77" w:rsidR="00C96CE9" w:rsidRDefault="00C35757">
      <w:pPr>
        <w:pStyle w:val="BodyText"/>
        <w:rPr>
          <w:b/>
        </w:rPr>
      </w:pPr>
      <w:r>
        <w:rPr>
          <w:b/>
        </w:rPr>
        <w:t>Any other thoughts you would like to convey to your peer?</w:t>
      </w:r>
    </w:p>
    <w:p w14:paraId="701AA0BC" w14:textId="21071D8F" w:rsidR="00E16C9A" w:rsidRPr="00E16C9A" w:rsidRDefault="00E16C9A">
      <w:pPr>
        <w:pStyle w:val="BodyText"/>
        <w:rPr>
          <w:bCs/>
          <w:color w:val="00B050"/>
        </w:rPr>
      </w:pPr>
      <w:r w:rsidRPr="00E16C9A">
        <w:rPr>
          <w:bCs/>
          <w:color w:val="00B050"/>
        </w:rPr>
        <w:t>Awesome job!</w:t>
      </w:r>
    </w:p>
    <w:sectPr w:rsidR="00E16C9A" w:rsidRPr="00E16C9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E99052" w14:textId="77777777" w:rsidR="00C36E6F" w:rsidRDefault="00C36E6F">
      <w:pPr>
        <w:spacing w:after="0"/>
      </w:pPr>
      <w:r>
        <w:separator/>
      </w:r>
    </w:p>
  </w:endnote>
  <w:endnote w:type="continuationSeparator" w:id="0">
    <w:p w14:paraId="17F297D4" w14:textId="77777777" w:rsidR="00C36E6F" w:rsidRDefault="00C36E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9CD331" w14:textId="77777777" w:rsidR="00C36E6F" w:rsidRDefault="00C36E6F">
      <w:r>
        <w:separator/>
      </w:r>
    </w:p>
  </w:footnote>
  <w:footnote w:type="continuationSeparator" w:id="0">
    <w:p w14:paraId="264DE164" w14:textId="77777777" w:rsidR="00C36E6F" w:rsidRDefault="00C36E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4F807A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491DC2E"/>
    <w:multiLevelType w:val="multilevel"/>
    <w:tmpl w:val="272AFD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6586"/>
    <w:rsid w:val="00087CDC"/>
    <w:rsid w:val="00260A29"/>
    <w:rsid w:val="004E29B3"/>
    <w:rsid w:val="00590D07"/>
    <w:rsid w:val="00784D58"/>
    <w:rsid w:val="008D6863"/>
    <w:rsid w:val="009D5ED2"/>
    <w:rsid w:val="00B86B75"/>
    <w:rsid w:val="00BC48D5"/>
    <w:rsid w:val="00C35757"/>
    <w:rsid w:val="00C36279"/>
    <w:rsid w:val="00C36E6F"/>
    <w:rsid w:val="00C96CE9"/>
    <w:rsid w:val="00CF17CB"/>
    <w:rsid w:val="00DF1E5B"/>
    <w:rsid w:val="00E16C9A"/>
    <w:rsid w:val="00E315A3"/>
    <w:rsid w:val="00E72F2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D79F8B"/>
  <w15:docId w15:val="{4C70BB6C-69A3-44C7-B4AE-B70D02CE53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260A29"/>
    <w:rPr>
      <w:sz w:val="16"/>
      <w:szCs w:val="16"/>
    </w:rPr>
  </w:style>
  <w:style w:type="paragraph" w:styleId="CommentText">
    <w:name w:val="annotation text"/>
    <w:basedOn w:val="Normal"/>
    <w:link w:val="CommentTextChar"/>
    <w:semiHidden/>
    <w:unhideWhenUsed/>
    <w:rsid w:val="00260A29"/>
    <w:rPr>
      <w:sz w:val="20"/>
      <w:szCs w:val="20"/>
    </w:rPr>
  </w:style>
  <w:style w:type="character" w:customStyle="1" w:styleId="CommentTextChar">
    <w:name w:val="Comment Text Char"/>
    <w:basedOn w:val="DefaultParagraphFont"/>
    <w:link w:val="CommentText"/>
    <w:semiHidden/>
    <w:rsid w:val="00260A29"/>
    <w:rPr>
      <w:sz w:val="20"/>
      <w:szCs w:val="20"/>
    </w:rPr>
  </w:style>
  <w:style w:type="paragraph" w:styleId="CommentSubject">
    <w:name w:val="annotation subject"/>
    <w:basedOn w:val="CommentText"/>
    <w:next w:val="CommentText"/>
    <w:link w:val="CommentSubjectChar"/>
    <w:semiHidden/>
    <w:unhideWhenUsed/>
    <w:rsid w:val="00260A29"/>
    <w:rPr>
      <w:b/>
      <w:bCs/>
    </w:rPr>
  </w:style>
  <w:style w:type="character" w:customStyle="1" w:styleId="CommentSubjectChar">
    <w:name w:val="Comment Subject Char"/>
    <w:basedOn w:val="CommentTextChar"/>
    <w:link w:val="CommentSubject"/>
    <w:semiHidden/>
    <w:rsid w:val="00260A2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B6t14PVugUrvwmmJzYw9LDZKwrbmrkHXT_097w69slc/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2</Pages>
  <Words>391</Words>
  <Characters>222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2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Sally Do</dc:creator>
  <cp:lastModifiedBy>Sally Do</cp:lastModifiedBy>
  <cp:revision>6</cp:revision>
  <dcterms:created xsi:type="dcterms:W3CDTF">2021-05-12T03:59:00Z</dcterms:created>
  <dcterms:modified xsi:type="dcterms:W3CDTF">2021-05-13T04:40:00Z</dcterms:modified>
</cp:coreProperties>
</file>